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5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</w:t>
      </w:r>
      <w:ins w:id="0" w:author="yushuang" w:date="2024-04-18T09:09:57Z">
        <w:r>
          <w:rPr>
            <w:rFonts w:hint="eastAsia" w:eastAsia="宋体"/>
            <w:b/>
            <w:i/>
            <w:sz w:val="28"/>
            <w:lang w:val="en-US" w:eastAsia="zh-CN"/>
          </w:rPr>
          <w:t>20</w:t>
        </w:r>
      </w:ins>
      <w:ins w:id="1" w:author="yushuang" w:date="2024-04-18T09:09:58Z">
        <w:r>
          <w:rPr>
            <w:rFonts w:hint="eastAsia" w:eastAsia="宋体"/>
            <w:b/>
            <w:i/>
            <w:sz w:val="28"/>
            <w:lang w:val="en-US" w:eastAsia="zh-CN"/>
          </w:rPr>
          <w:t>71</w:t>
        </w:r>
      </w:ins>
      <w:ins w:id="2" w:author="yushuang" w:date="2024-04-18T09:09:59Z">
        <w:r>
          <w:rPr>
            <w:rFonts w:hint="eastAsia" w:eastAsia="宋体"/>
            <w:b/>
            <w:i/>
            <w:sz w:val="28"/>
            <w:lang w:val="en-US" w:eastAsia="zh-CN"/>
          </w:rPr>
          <w:t>d1</w:t>
        </w:r>
      </w:ins>
      <w:del w:id="3" w:author="yushuang" w:date="2024-04-18T09:09:56Z">
        <w:r>
          <w:rPr>
            <w:rFonts w:hint="eastAsia" w:eastAsia="宋体"/>
            <w:b/>
            <w:i/>
            <w:sz w:val="28"/>
            <w:lang w:val="en-US" w:eastAsia="zh-CN"/>
          </w:rPr>
          <w:delText>1776</w:delText>
        </w:r>
      </w:del>
    </w:p>
    <w:p>
      <w:pPr>
        <w:pStyle w:val="62"/>
        <w:rPr>
          <w:sz w:val="22"/>
          <w:szCs w:val="22"/>
        </w:rPr>
      </w:pPr>
      <w:r>
        <w:rPr>
          <w:sz w:val="24"/>
        </w:rPr>
        <w:t>Changsha, China, 15 - 19 April 2024</w:t>
      </w:r>
    </w:p>
    <w:p>
      <w:pPr>
        <w:pStyle w:val="128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eastAsia="宋体"/>
                <w:b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28.552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ascii="Arial" w:hAnsi="Arial" w:eastAsia="宋体"/>
                <w:b/>
                <w:sz w:val="28"/>
                <w:lang w:val="en-US" w:eastAsia="zh-CN"/>
              </w:rPr>
              <w:t>05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58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lang w:val="en-US" w:eastAsia="zh-CN"/>
              </w:rPr>
            </w:pPr>
            <w:del w:id="4" w:author="yushuang" w:date="2024-04-18T09:10:20Z">
              <w:r>
                <w:rPr>
                  <w:rFonts w:hint="default" w:eastAsia="宋体"/>
                  <w:b/>
                  <w:sz w:val="28"/>
                  <w:lang w:val="en-US" w:eastAsia="zh-CN"/>
                </w:rPr>
                <w:delText>-</w:delText>
              </w:r>
            </w:del>
            <w:ins w:id="5" w:author="yushuang" w:date="2024-04-18T09:10:20Z">
              <w:r>
                <w:rPr>
                  <w:rFonts w:hint="eastAsia" w:eastAsia="宋体"/>
                  <w:b/>
                  <w:sz w:val="28"/>
                  <w:lang w:val="en-US" w:eastAsia="zh-CN"/>
                </w:rPr>
                <w:t>1</w:t>
              </w:r>
            </w:ins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bCs/>
                <w:sz w:val="28"/>
                <w:lang w:val="en-US" w:eastAsia="zh-CN"/>
              </w:rPr>
              <w:t>18.6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Rel-18 CR 28.552 Update</w:t>
            </w:r>
            <w:r>
              <w:rPr>
                <w:rFonts w:hint="eastAsia"/>
              </w:rPr>
              <w:t xml:space="preserve"> QoS Sustainability Analytics </w:t>
            </w:r>
            <w:r>
              <w:t xml:space="preserve">related measurements </w:t>
            </w:r>
            <w:r>
              <w:rPr>
                <w:rFonts w:hint="eastAsia" w:eastAsia="宋体"/>
                <w:lang w:val="en-US" w:eastAsia="zh-CN"/>
              </w:rPr>
              <w:t>data in gNB p</w:t>
            </w:r>
            <w:r>
              <w:rPr>
                <w:color w:val="000000"/>
              </w:rPr>
              <w:t xml:space="preserve">erformance measurements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color w:val="000000"/>
              </w:rPr>
              <w:t>PM_KPI_5G_Ph3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commentRangeStart w:id="0"/>
            <w:r>
              <w:rPr>
                <w:b/>
                <w:i/>
              </w:rPr>
              <w:t>Date:</w:t>
            </w:r>
            <w:commentRangeEnd w:id="0"/>
            <w:r>
              <w:rPr>
                <w:rStyle w:val="93"/>
                <w:rFonts w:ascii="Times New Roman" w:hAnsi="Times New Roman"/>
              </w:rPr>
              <w:commentReference w:id="0"/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2024-</w:t>
            </w:r>
            <w:r>
              <w:rPr>
                <w:rFonts w:hint="eastAsia" w:eastAsia="宋体"/>
                <w:lang w:val="en-US" w:eastAsia="zh-CN"/>
              </w:rPr>
              <w:t>04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0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Base on the request from SA2</w:t>
            </w:r>
            <w:ins w:id="6" w:author="yushuang" w:date="2024-04-18T09:35:06Z">
              <w:r>
                <w:rPr>
                  <w:rFonts w:hint="eastAsia" w:eastAsia="宋体"/>
                  <w:lang w:val="en-US" w:eastAsia="zh-CN"/>
                </w:rPr>
                <w:t>(S5-</w:t>
              </w:r>
            </w:ins>
            <w:ins w:id="7" w:author="yushuang" w:date="2024-04-18T09:35:06Z">
              <w:r>
                <w:rPr/>
                <w:t>241324</w:t>
              </w:r>
            </w:ins>
            <w:ins w:id="8" w:author="yushuang" w:date="2024-04-18T09:35:06Z">
              <w:r>
                <w:rPr>
                  <w:rFonts w:hint="eastAsia" w:eastAsia="宋体"/>
                  <w:lang w:val="en-US" w:eastAsia="zh-CN"/>
                </w:rPr>
                <w:t>)</w:t>
              </w:r>
            </w:ins>
            <w:bookmarkStart w:id="20" w:name="_GoBack"/>
            <w:bookmarkEnd w:id="20"/>
            <w:r>
              <w:rPr>
                <w:rFonts w:hint="eastAsia" w:eastAsia="宋体"/>
                <w:lang w:val="en-US" w:eastAsia="zh-CN"/>
              </w:rPr>
              <w:t xml:space="preserve">, the </w:t>
            </w:r>
            <w:r>
              <w:rPr>
                <w:rFonts w:cs="Arial"/>
                <w:bCs/>
                <w:lang w:eastAsia="zh-CN"/>
              </w:rPr>
              <w:t>input data</w:t>
            </w:r>
            <w:r>
              <w:rPr>
                <w:rFonts w:hint="eastAsia" w:cs="Arial"/>
                <w:bCs/>
                <w:lang w:val="en-US" w:eastAsia="zh-CN"/>
              </w:rPr>
              <w:t xml:space="preserve"> for the NWDAF to produce QoS sustainability analytics are missing, which are </w:t>
            </w:r>
            <w:r>
              <w:rPr>
                <w:rFonts w:hint="eastAsia" w:cs="Arial"/>
                <w:lang w:val="en-US" w:eastAsia="zh-CN"/>
              </w:rPr>
              <w:t xml:space="preserve"> </w:t>
            </w:r>
            <w:r>
              <w:rPr>
                <w:rFonts w:cs="Arial"/>
                <w:lang w:val="en-US" w:eastAsia="zh-CN"/>
              </w:rPr>
              <w:t>“</w:t>
            </w:r>
            <w:r>
              <w:rPr>
                <w:rFonts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cs="Arial"/>
                <w:lang w:eastAsia="zh-CN"/>
              </w:rPr>
              <w:t>DL capacity GTP</w:t>
            </w:r>
            <w:r>
              <w:rPr>
                <w:rFonts w:cs="Arial"/>
                <w:lang w:val="en-US" w:eastAsia="zh-CN"/>
              </w:rPr>
              <w:t>”</w:t>
            </w:r>
            <w:r>
              <w:rPr>
                <w:rFonts w:hint="eastAsia" w:cs="Arial"/>
                <w:lang w:val="en-US" w:eastAsia="zh-CN"/>
              </w:rPr>
              <w:t xml:space="preserve">. These </w:t>
            </w:r>
            <w:r>
              <w:t>measurement</w:t>
            </w:r>
            <w:r>
              <w:rPr>
                <w:rFonts w:hint="eastAsia" w:eastAsia="宋体"/>
                <w:lang w:val="en-US" w:eastAsia="zh-CN"/>
              </w:rPr>
              <w:t xml:space="preserve"> data are transmitted between </w:t>
            </w:r>
            <w:r>
              <w:t>UPF and NG-RAN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</w:p>
          <w:p>
            <w:pPr>
              <w:pStyle w:val="128"/>
              <w:spacing w:after="0"/>
              <w:ind w:left="100"/>
              <w:rPr>
                <w:rFonts w:cs="Arial"/>
                <w:lang w:val="en-US" w:eastAsia="zh-CN"/>
              </w:rPr>
            </w:pPr>
            <w:r>
              <w:t xml:space="preserve">Therefore, </w:t>
            </w:r>
            <w:r>
              <w:rPr>
                <w:rFonts w:hint="eastAsia" w:eastAsia="宋体"/>
                <w:lang w:val="en-US" w:eastAsia="zh-CN"/>
              </w:rPr>
              <w:t>this proposal is</w:t>
            </w:r>
            <w:r>
              <w:t xml:space="preserve"> to add the missing the performance measurement</w:t>
            </w:r>
            <w:r>
              <w:rPr>
                <w:rFonts w:hint="eastAsia" w:eastAsia="宋体"/>
                <w:lang w:val="en-US" w:eastAsia="zh-CN"/>
              </w:rPr>
              <w:t xml:space="preserve"> of </w:t>
            </w:r>
            <w:r>
              <w:rPr>
                <w:rFonts w:hint="eastAsia" w:cs="Arial"/>
                <w:lang w:val="en-US" w:eastAsia="zh-CN"/>
              </w:rPr>
              <w:t xml:space="preserve"> </w:t>
            </w:r>
            <w:r>
              <w:rPr>
                <w:rFonts w:cs="Arial"/>
                <w:lang w:val="en-US" w:eastAsia="zh-CN"/>
              </w:rPr>
              <w:t>“</w:t>
            </w:r>
            <w:r>
              <w:rPr>
                <w:rFonts w:cs="Arial"/>
                <w:lang w:eastAsia="zh-CN"/>
              </w:rPr>
              <w:t>DL capacity GTP</w:t>
            </w:r>
            <w:r>
              <w:rPr>
                <w:rFonts w:cs="Arial"/>
                <w:lang w:val="en-US" w:eastAsia="zh-CN"/>
              </w:rPr>
              <w:t>”</w:t>
            </w:r>
            <w:r>
              <w:rPr>
                <w:rFonts w:hint="eastAsia" w:cs="Arial"/>
                <w:lang w:val="en-US" w:eastAsia="zh-CN"/>
              </w:rPr>
              <w:t xml:space="preserve"> </w:t>
            </w:r>
            <w:r>
              <w:t xml:space="preserve">for gNB </w:t>
            </w:r>
            <w:r>
              <w:rPr>
                <w:rFonts w:hint="eastAsia" w:eastAsia="宋体"/>
                <w:lang w:val="en-US" w:eastAsia="zh-CN"/>
              </w:rPr>
              <w:t>in clause 5.1, to support NWDAF for</w:t>
            </w:r>
            <w:r>
              <w:t xml:space="preserve"> </w:t>
            </w:r>
            <w:r>
              <w:rPr>
                <w:rFonts w:hint="eastAsia" w:cs="Arial"/>
                <w:bCs/>
                <w:lang w:val="en-US" w:eastAsia="zh-CN"/>
              </w:rPr>
              <w:t>QoS sustainability analytics</w:t>
            </w:r>
            <w: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lang w:eastAsia="fr-FR"/>
              </w:rPr>
              <w:t xml:space="preserve">Adding the missing the </w:t>
            </w:r>
            <w:r>
              <w:t>performance measurements</w:t>
            </w:r>
            <w:r>
              <w:rPr>
                <w:rFonts w:hint="eastAsia"/>
                <w:lang w:val="en-US" w:eastAsia="zh-CN"/>
              </w:rPr>
              <w:t xml:space="preserve"> on </w:t>
            </w:r>
            <w:r>
              <w:rPr>
                <w:rFonts w:hint="eastAsia" w:cs="Arial"/>
                <w:lang w:val="en-US" w:eastAsia="zh-CN"/>
              </w:rPr>
              <w:t xml:space="preserve"> </w:t>
            </w:r>
            <w:r>
              <w:rPr>
                <w:rFonts w:cs="Arial"/>
                <w:lang w:val="en-US" w:eastAsia="zh-CN"/>
              </w:rPr>
              <w:t>“</w:t>
            </w:r>
            <w:r>
              <w:rPr>
                <w:rFonts w:cs="Arial"/>
                <w:lang w:eastAsia="zh-CN"/>
              </w:rPr>
              <w:t>DL capacity GTP</w:t>
            </w:r>
            <w:r>
              <w:rPr>
                <w:rFonts w:cs="Arial"/>
                <w:lang w:val="en-US" w:eastAsia="zh-CN"/>
              </w:rPr>
              <w:t>”</w:t>
            </w:r>
            <w:r>
              <w:rPr>
                <w:rFonts w:hint="eastAsia" w:cs="Arial"/>
                <w:lang w:val="en-US" w:eastAsia="zh-CN"/>
              </w:rPr>
              <w:t xml:space="preserve"> </w:t>
            </w:r>
            <w:r>
              <w:t xml:space="preserve"> to support </w:t>
            </w:r>
            <w:r>
              <w:rPr>
                <w:rFonts w:hint="eastAsia" w:eastAsia="宋体"/>
                <w:lang w:val="en-US" w:eastAsia="zh-CN"/>
              </w:rPr>
              <w:t>NWDAF to produce</w:t>
            </w:r>
            <w:r>
              <w:t xml:space="preserve"> </w:t>
            </w:r>
            <w:r>
              <w:rPr>
                <w:rFonts w:hint="eastAsia" w:cs="Arial"/>
                <w:bCs/>
                <w:lang w:val="en-US" w:eastAsia="zh-CN"/>
              </w:rPr>
              <w:t>QoS sustainability analytics</w:t>
            </w:r>
            <w:r>
              <w:rPr>
                <w:lang w:eastAsia="fr-FR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rFonts w:hint="eastAsia" w:cs="Arial"/>
                <w:bCs/>
                <w:lang w:eastAsia="zh-CN"/>
              </w:rPr>
              <w:t>The results produced by NWDAF for QoS sustainability analytics are inaccurate</w:t>
            </w:r>
            <w:r>
              <w:rPr>
                <w:rFonts w:hint="eastAsia" w:cs="Arial"/>
                <w:bCs/>
                <w:lang w:val="en-US" w:eastAsia="zh-CN"/>
              </w:rPr>
              <w:t xml:space="preserve">, if </w:t>
            </w:r>
            <w:r>
              <w:rPr>
                <w:rFonts w:cs="Arial"/>
                <w:bCs/>
                <w:lang w:eastAsia="zh-CN"/>
              </w:rPr>
              <w:t>GTP capacity</w:t>
            </w:r>
            <w:r>
              <w:rPr>
                <w:rFonts w:hint="eastAsia" w:cs="Arial"/>
                <w:bCs/>
                <w:lang w:val="en-US" w:eastAsia="zh-CN"/>
              </w:rPr>
              <w:t xml:space="preserve"> </w:t>
            </w:r>
            <w:r>
              <w:t>performance measurement</w:t>
            </w:r>
            <w:r>
              <w:rPr>
                <w:rFonts w:hint="eastAsia" w:eastAsia="宋体"/>
                <w:lang w:val="en-US" w:eastAsia="zh-CN"/>
              </w:rPr>
              <w:t xml:space="preserve"> is missing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eastAsia="宋体"/>
                <w:lang w:val="en-US" w:eastAsia="zh-CN"/>
              </w:rPr>
            </w:pPr>
            <w:r>
              <w:rPr>
                <w:color w:val="000000"/>
              </w:rPr>
              <w:t>5.1.1.</w:t>
            </w:r>
            <w:r>
              <w:rPr>
                <w:rFonts w:hint="eastAsia" w:eastAsia="宋体"/>
                <w:color w:val="000000"/>
                <w:lang w:val="en-US" w:eastAsia="zh-CN"/>
              </w:rPr>
              <w:t>x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269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eastAsia="宋体"/>
                <w:b/>
                <w:caps/>
                <w:lang w:val="en-US" w:eastAsia="zh-CN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>TS/TR</w:t>
            </w:r>
            <w:r>
              <w:rPr>
                <w:rFonts w:hint="eastAsia" w:eastAsia="宋体"/>
                <w:lang w:val="en-US" w:eastAsia="zh-CN"/>
              </w:rPr>
              <w:t xml:space="preserve"> 28.554</w:t>
            </w:r>
            <w:r>
              <w:t xml:space="preserve"> CR</w:t>
            </w:r>
            <w:r>
              <w:rPr>
                <w:rFonts w:hint="eastAsia" w:eastAsia="宋体"/>
                <w:lang w:val="en-US" w:eastAsia="zh-CN"/>
              </w:rPr>
              <w:t xml:space="preserve"> 0180</w:t>
            </w:r>
            <w:r>
              <w:t xml:space="preserve">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6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4" w:lineRule="auto"/>
              <w:ind w:left="-21"/>
              <w:jc w:val="center"/>
              <w:rPr>
                <w:rFonts w:asciiTheme="minorHAnsi" w:hAnsiTheme="minorHAnsi" w:cstheme="minorBidi"/>
                <w:b/>
                <w:sz w:val="44"/>
                <w:szCs w:val="44"/>
              </w:rPr>
            </w:pPr>
            <w:bookmarkStart w:id="1" w:name="_Toc58515344"/>
            <w:bookmarkStart w:id="2" w:name="_Toc51775345"/>
            <w:bookmarkStart w:id="3" w:name="_Toc51774731"/>
            <w:bookmarkStart w:id="4" w:name="_Toc163037797"/>
            <w:bookmarkStart w:id="5" w:name="_Toc51775961"/>
            <w:bookmarkStart w:id="6" w:name="_Toc51689797"/>
            <w:bookmarkStart w:id="7" w:name="_Toc51750471"/>
            <w:bookmarkStart w:id="8" w:name="_Toc44491870"/>
            <w:r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</w:rPr>
              <w:t>1</w:t>
            </w:r>
            <w:r>
              <w:rPr>
                <w:b/>
                <w:sz w:val="44"/>
                <w:szCs w:val="44"/>
                <w:vertAlign w:val="superscript"/>
                <w:lang w:eastAsia="zh-CN"/>
              </w:rPr>
              <w:t>st</w:t>
            </w:r>
            <w:r>
              <w:rPr>
                <w:b/>
                <w:sz w:val="44"/>
                <w:szCs w:val="44"/>
              </w:rPr>
              <w:t xml:space="preserve"> Modified Section</w:t>
            </w:r>
          </w:p>
        </w:tc>
      </w:tr>
    </w:tbl>
    <w:p>
      <w:pPr>
        <w:pStyle w:val="7"/>
        <w:rPr>
          <w:ins w:id="9" w:author="yushuang-0312" w:date="2024-04-07T21:00:12Z"/>
        </w:rPr>
      </w:pPr>
    </w:p>
    <w:p>
      <w:pPr>
        <w:pStyle w:val="6"/>
        <w:rPr>
          <w:ins w:id="10" w:author="yushuang-0312" w:date="2024-04-07T21:00:12Z"/>
          <w:color w:val="000000"/>
          <w:lang w:eastAsia="zh-CN"/>
        </w:rPr>
      </w:pPr>
      <w:ins w:id="11" w:author="yushuang-0312" w:date="2024-04-07T21:00:12Z">
        <w:r>
          <w:rPr>
            <w:rStyle w:val="93"/>
            <w:rFonts w:ascii="Times New Roman" w:hAnsi="Times New Roman"/>
          </w:rPr>
          <w:commentReference w:id="1"/>
        </w:r>
      </w:ins>
      <w:ins w:id="12" w:author="yushuang-0312" w:date="2024-04-07T21:00:12Z">
        <w:bookmarkStart w:id="9" w:name="_Toc51774723"/>
        <w:bookmarkStart w:id="10" w:name="_Toc51775953"/>
        <w:bookmarkStart w:id="11" w:name="_Toc51750463"/>
        <w:bookmarkStart w:id="12" w:name="_Toc20132209"/>
        <w:bookmarkStart w:id="13" w:name="_Toc51689789"/>
        <w:bookmarkStart w:id="14" w:name="_Toc58515336"/>
        <w:bookmarkStart w:id="15" w:name="_Toc155701319"/>
        <w:bookmarkStart w:id="16" w:name="_Toc27473244"/>
        <w:bookmarkStart w:id="17" w:name="_Toc51775337"/>
        <w:bookmarkStart w:id="18" w:name="_Toc44491862"/>
        <w:bookmarkStart w:id="19" w:name="_Toc35955898"/>
        <w:r>
          <w:rPr>
            <w:color w:val="000000"/>
          </w:rPr>
          <w:t>5.1.</w:t>
        </w:r>
      </w:ins>
      <w:ins w:id="13" w:author="yushuang-0312" w:date="2024-04-07T21:00:12Z">
        <w:r>
          <w:rPr>
            <w:color w:val="000000"/>
            <w:lang w:eastAsia="zh-CN"/>
          </w:rPr>
          <w:t>1.x</w:t>
        </w:r>
      </w:ins>
      <w:ins w:id="14" w:author="yushuang-0312" w:date="2024-04-07T21:00:12Z">
        <w:r>
          <w:rPr>
            <w:color w:val="000000"/>
          </w:rPr>
          <w:tab/>
        </w:r>
      </w:ins>
      <w:ins w:id="15" w:author="yushuang-0312" w:date="2024-04-07T21:00:12Z">
        <w:r>
          <w:rPr/>
          <w:t>GTP capacity</w:t>
        </w:r>
        <w:bookmarkEnd w:id="9"/>
        <w:bookmarkEnd w:id="10"/>
        <w:bookmarkEnd w:id="11"/>
        <w:bookmarkEnd w:id="12"/>
        <w:bookmarkEnd w:id="13"/>
        <w:bookmarkEnd w:id="14"/>
        <w:bookmarkEnd w:id="15"/>
        <w:bookmarkEnd w:id="16"/>
        <w:bookmarkEnd w:id="17"/>
        <w:bookmarkEnd w:id="18"/>
        <w:bookmarkEnd w:id="19"/>
      </w:ins>
    </w:p>
    <w:p>
      <w:pPr>
        <w:pStyle w:val="7"/>
        <w:rPr>
          <w:ins w:id="16" w:author="yushuang-0312" w:date="2024-04-07T21:00:12Z"/>
          <w:lang w:eastAsia="zh-CN"/>
        </w:rPr>
      </w:pPr>
      <w:ins w:id="17" w:author="yushuang-0312" w:date="2024-04-07T21:00:12Z">
        <w:r>
          <w:rPr/>
          <w:t>5.1.</w:t>
        </w:r>
      </w:ins>
      <w:ins w:id="18" w:author="yushuang-0312" w:date="2024-04-07T21:00:12Z">
        <w:r>
          <w:rPr>
            <w:lang w:eastAsia="zh-CN"/>
          </w:rPr>
          <w:t>1.</w:t>
        </w:r>
      </w:ins>
      <w:ins w:id="19" w:author="yushuang-0312" w:date="2024-04-07T21:00:12Z">
        <w:r>
          <w:rPr>
            <w:rFonts w:hint="eastAsia"/>
            <w:lang w:val="en-US" w:eastAsia="zh-CN"/>
          </w:rPr>
          <w:t>.x</w:t>
        </w:r>
      </w:ins>
      <w:ins w:id="20" w:author="yushuang-0312" w:date="2024-04-07T21:00:12Z">
        <w:r>
          <w:rPr>
            <w:lang w:val="en-US" w:eastAsia="zh-CN"/>
          </w:rPr>
          <w:t>.1</w:t>
        </w:r>
      </w:ins>
      <w:ins w:id="21" w:author="yushuang-0312" w:date="2024-04-07T21:00:12Z">
        <w:r>
          <w:rPr/>
          <w:tab/>
        </w:r>
      </w:ins>
      <w:ins w:id="22" w:author="yushuang-0312" w:date="2024-04-07T21:00:12Z">
        <w:r>
          <w:rPr>
            <w:rFonts w:hint="eastAsia"/>
          </w:rPr>
          <w:t xml:space="preserve">DL GTP capacity between UPF and NG-RAN </w:t>
        </w:r>
      </w:ins>
      <w:ins w:id="23" w:author="yushuang-0312" w:date="2024-04-07T21:00:12Z">
        <w:r>
          <w:rPr/>
          <w:t xml:space="preserve"> </w:t>
        </w:r>
      </w:ins>
    </w:p>
    <w:p>
      <w:pPr>
        <w:pStyle w:val="122"/>
        <w:rPr>
          <w:ins w:id="24" w:author="yushuang-0312" w:date="2024-04-07T21:00:12Z"/>
          <w:lang w:eastAsia="zh-CN"/>
        </w:rPr>
      </w:pPr>
      <w:ins w:id="25" w:author="yushuang-0312" w:date="2024-04-07T21:00:12Z">
        <w:r>
          <w:rPr>
            <w:lang w:eastAsia="zh-CN"/>
          </w:rPr>
          <w:t>a)</w:t>
        </w:r>
      </w:ins>
      <w:ins w:id="26" w:author="yushuang-0312" w:date="2024-04-07T21:00:12Z">
        <w:r>
          <w:rPr>
            <w:lang w:eastAsia="zh-CN"/>
          </w:rPr>
          <w:tab/>
        </w:r>
      </w:ins>
      <w:ins w:id="27" w:author="yushuang-0312" w:date="2024-04-07T21:00:12Z">
        <w:r>
          <w:rPr>
            <w:lang w:eastAsia="zh-CN"/>
          </w:rPr>
          <w:t xml:space="preserve">This measurement provides the DL GTP </w:t>
        </w:r>
      </w:ins>
      <w:ins w:id="28" w:author="yushuang-0312" w:date="2024-04-07T21:00:12Z">
        <w:r>
          <w:rPr>
            <w:rFonts w:hint="eastAsia"/>
          </w:rPr>
          <w:t xml:space="preserve">capacity </w:t>
        </w:r>
      </w:ins>
      <w:ins w:id="29" w:author="yushuang-0312" w:date="2024-04-07T21:00:12Z">
        <w:r>
          <w:rPr>
            <w:lang w:eastAsia="zh-CN"/>
          </w:rPr>
          <w:t xml:space="preserve">between PSA UPF and NG-RAN. </w:t>
        </w:r>
      </w:ins>
      <w:ins w:id="30" w:author="yushuang-0312" w:date="2024-04-07T21:00:12Z">
        <w:r>
          <w:rPr/>
          <w:t xml:space="preserve">This measurement is split into subcounters per 5QI and subcounters per S-NSSAI. </w:t>
        </w:r>
      </w:ins>
    </w:p>
    <w:p>
      <w:pPr>
        <w:pStyle w:val="122"/>
        <w:rPr>
          <w:ins w:id="31" w:author="yushuang-0312" w:date="2024-04-07T21:00:12Z"/>
          <w:lang w:eastAsia="zh-CN"/>
        </w:rPr>
      </w:pPr>
      <w:ins w:id="32" w:author="yushuang-0312" w:date="2024-04-07T21:00:12Z">
        <w:r>
          <w:rPr>
            <w:lang w:eastAsia="zh-CN"/>
          </w:rPr>
          <w:t>b)</w:t>
        </w:r>
      </w:ins>
      <w:ins w:id="33" w:author="yushuang-0312" w:date="2024-04-07T21:00:12Z">
        <w:r>
          <w:rPr>
            <w:lang w:eastAsia="zh-CN"/>
          </w:rPr>
          <w:tab/>
        </w:r>
      </w:ins>
      <w:ins w:id="34" w:author="yushuang-0312" w:date="2024-04-07T21:00:12Z">
        <w:r>
          <w:rPr>
            <w:lang w:eastAsia="zh-CN"/>
          </w:rPr>
          <w:t>DER (n=1).</w:t>
        </w:r>
      </w:ins>
    </w:p>
    <w:p>
      <w:pPr>
        <w:pStyle w:val="122"/>
        <w:rPr>
          <w:ins w:id="35" w:author="yushuang-0312" w:date="2024-04-07T21:00:12Z"/>
          <w:rFonts w:hint="eastAsia" w:eastAsiaTheme="minorEastAsia"/>
          <w:lang w:eastAsia="zh-CN"/>
        </w:rPr>
      </w:pPr>
      <w:ins w:id="36" w:author="yushuang-0312" w:date="2024-04-07T21:00:12Z">
        <w:r>
          <w:rPr>
            <w:lang w:eastAsia="zh-CN"/>
          </w:rPr>
          <w:t>c)</w:t>
        </w:r>
      </w:ins>
      <w:ins w:id="37" w:author="yushuang-0312" w:date="2024-04-07T21:00:12Z">
        <w:r>
          <w:rPr>
            <w:lang w:eastAsia="zh-CN"/>
          </w:rPr>
          <w:tab/>
        </w:r>
      </w:ins>
      <w:ins w:id="38" w:author="yushuang-0312" w:date="2024-04-07T21:00:12Z">
        <w:r>
          <w:rPr>
            <w:rFonts w:hint="eastAsia"/>
            <w:lang w:eastAsia="zh-CN"/>
          </w:rPr>
          <w:t>Th</w:t>
        </w:r>
      </w:ins>
      <w:ins w:id="39" w:author="yushuang-0312" w:date="2024-04-07T21:00:12Z">
        <w:r>
          <w:rPr>
            <w:lang w:eastAsia="zh-CN"/>
          </w:rPr>
          <w:t xml:space="preserve">e measurement is obtained by the following method: </w:t>
        </w:r>
      </w:ins>
      <w:ins w:id="40" w:author="yushuang-0312" w:date="2024-04-07T21:00:12Z">
        <w:r>
          <w:rPr>
            <w:rFonts w:eastAsiaTheme="minorEastAsia"/>
            <w:lang w:eastAsia="zh-CN"/>
          </w:rPr>
          <w:t xml:space="preserve">The gNB measures the maximum achievable </w:t>
        </w:r>
      </w:ins>
      <w:ins w:id="41" w:author="yushuang-0312" w:date="2024-04-07T21:00:12Z">
        <w:r>
          <w:rPr>
            <w:rFonts w:hint="eastAsia"/>
            <w:lang w:eastAsia="zh-CN"/>
          </w:rPr>
          <w:t>GTP transmission</w:t>
        </w:r>
      </w:ins>
      <w:ins w:id="42" w:author="yushuang-0312" w:date="2024-04-07T21:00:12Z">
        <w:r>
          <w:rPr>
            <w:lang w:eastAsia="zh-CN"/>
          </w:rPr>
          <w:t xml:space="preserve"> rate between PSA UPF and NG-RAN for each 5QI</w:t>
        </w:r>
      </w:ins>
      <w:ins w:id="43" w:author="yushuang-0312" w:date="2024-04-07T21:00:12Z">
        <w:r>
          <w:rPr>
            <w:rFonts w:hint="eastAsia"/>
            <w:lang w:val="en-US" w:eastAsia="zh-CN"/>
          </w:rPr>
          <w:t xml:space="preserve"> </w:t>
        </w:r>
      </w:ins>
      <w:ins w:id="44" w:author="yushuang-0312" w:date="2024-04-07T21:00:12Z">
        <w:r>
          <w:rPr>
            <w:lang w:eastAsia="zh-CN"/>
          </w:rPr>
          <w:t>or S-NSSAI, by counting the</w:t>
        </w:r>
      </w:ins>
      <w:ins w:id="45" w:author="yushuang-0312" w:date="2024-04-07T21:00:12Z">
        <w:r>
          <w:rPr>
            <w:rFonts w:eastAsiaTheme="minorEastAsia"/>
            <w:lang w:eastAsia="zh-CN"/>
          </w:rPr>
          <w:t xml:space="preserve"> maximum achievable data volume for the measured 5QI or S-NSSAI for each time</w:t>
        </w:r>
      </w:ins>
      <w:ins w:id="46" w:author="yushuang-0312" w:date="2024-04-07T21:00:12Z">
        <w:r>
          <w:rPr>
            <w:rFonts w:hint="eastAsia" w:eastAsiaTheme="minorEastAsia"/>
            <w:lang w:val="en-US" w:eastAsia="zh-CN"/>
          </w:rPr>
          <w:t xml:space="preserve"> </w:t>
        </w:r>
      </w:ins>
      <w:ins w:id="47" w:author="yushuang-0312" w:date="2024-04-07T21:00:12Z">
        <w:r>
          <w:rPr>
            <w:rFonts w:eastAsiaTheme="minorEastAsia"/>
            <w:lang w:eastAsia="zh-CN"/>
          </w:rPr>
          <w:t>interval (</w:t>
        </w:r>
      </w:ins>
      <w:ins w:id="48" w:author="yushuang-0312" w:date="2024-04-07T21:00:12Z">
        <w:r>
          <w:rPr>
            <w:rFonts w:hint="eastAsia"/>
            <w:lang w:eastAsia="zh-CN"/>
          </w:rPr>
          <w:t>[t, t + Δt]</w:t>
        </w:r>
      </w:ins>
      <w:ins w:id="49" w:author="yushuang-0312" w:date="2024-04-07T21:00:12Z">
        <w:r>
          <w:rPr>
            <w:rFonts w:eastAsiaTheme="minorEastAsia"/>
            <w:lang w:eastAsia="zh-CN"/>
          </w:rPr>
          <w:t xml:space="preserve">) during the collection period, taking the arithemetic peak value and then dividing it by </w:t>
        </w:r>
      </w:ins>
      <w:ins w:id="50" w:author="yushuang-0312" w:date="2024-04-07T21:00:12Z">
        <w:r>
          <w:rPr>
            <w:rFonts w:hint="eastAsia"/>
            <w:lang w:eastAsia="zh-CN"/>
          </w:rPr>
          <w:t>Δt</w:t>
        </w:r>
      </w:ins>
      <w:ins w:id="51" w:author="yushuang-0312" w:date="2024-04-07T21:00:12Z">
        <w:r>
          <w:rPr>
            <w:rFonts w:eastAsiaTheme="minorEastAsia"/>
            <w:lang w:eastAsia="zh-CN"/>
          </w:rPr>
          <w:t>.</w:t>
        </w:r>
      </w:ins>
    </w:p>
    <w:p>
      <w:pPr>
        <w:pStyle w:val="122"/>
        <w:rPr>
          <w:ins w:id="52" w:author="yushuang-0312" w:date="2024-04-07T21:00:12Z"/>
          <w:del w:id="53" w:author="yushuang" w:date="2024-04-18T09:15:26Z"/>
          <w:lang w:eastAsia="zh-CN"/>
        </w:rPr>
      </w:pPr>
      <w:ins w:id="54" w:author="yushuang-0312" w:date="2024-04-07T21:00:12Z">
        <w:r>
          <w:rPr>
            <w:lang w:eastAsia="zh-CN"/>
          </w:rPr>
          <w:t>d)</w:t>
        </w:r>
      </w:ins>
      <w:ins w:id="55" w:author="yushuang-0312" w:date="2024-04-07T21:00:12Z">
        <w:r>
          <w:rPr>
            <w:lang w:eastAsia="zh-CN"/>
          </w:rPr>
          <w:tab/>
        </w:r>
      </w:ins>
      <w:ins w:id="56" w:author="yushuang-0312" w:date="2024-04-07T21:00:12Z">
        <w:del w:id="57" w:author="yushuang" w:date="2024-04-18T09:11:03Z">
          <w:r>
            <w:rPr>
              <w:lang w:eastAsia="zh-CN"/>
            </w:rPr>
            <w:delText>Each measurement is a real representing the</w:delText>
          </w:r>
        </w:del>
      </w:ins>
      <w:ins w:id="58" w:author="yushuang-0312" w:date="2024-04-07T21:00:12Z">
        <w:del w:id="59" w:author="yushuang" w:date="2024-04-18T09:11:03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60" w:author="yushuang-0312" w:date="2024-04-07T21:00:12Z">
        <w:del w:id="61" w:author="yushuang" w:date="2024-04-18T09:11:03Z">
          <w:r>
            <w:rPr>
              <w:rFonts w:hint="eastAsia"/>
              <w:lang w:eastAsia="zh-CN"/>
            </w:rPr>
            <w:delText>maximum</w:delText>
          </w:r>
        </w:del>
      </w:ins>
      <w:ins w:id="62" w:author="yushuang-0312" w:date="2024-04-07T21:00:12Z">
        <w:del w:id="63" w:author="yushuang" w:date="2024-04-18T09:11:03Z">
          <w:r>
            <w:rPr>
              <w:lang w:eastAsia="zh-CN"/>
            </w:rPr>
            <w:delText xml:space="preserve"> delay in microseconds.</w:delText>
          </w:r>
        </w:del>
      </w:ins>
      <w:ins w:id="64" w:author="yushuang-0312" w:date="2024-04-07T21:00:12Z">
        <w:r>
          <w:rPr>
            <w:lang w:eastAsia="zh-CN"/>
          </w:rPr>
          <w:t xml:space="preserve"> </w:t>
        </w:r>
      </w:ins>
      <w:ins w:id="65" w:author="yushuang" w:date="2024-04-18T09:15:26Z">
        <w:r>
          <w:rPr/>
          <w:t xml:space="preserve">Each measurement is an integer value representing the number of bits measured in Mbits </w:t>
        </w:r>
      </w:ins>
      <w:ins w:id="66" w:author="yushuang" w:date="2024-04-18T09:15:26Z">
        <w:r>
          <w:rPr>
            <w:rFonts w:hint="eastAsia"/>
            <w:lang w:val="en-US" w:eastAsia="zh-CN"/>
          </w:rPr>
          <w:t>(1MBits=1000*1000 bits)</w:t>
        </w:r>
      </w:ins>
      <w:ins w:id="67" w:author="yushuang" w:date="2024-04-18T09:15:26Z">
        <w:r>
          <w:rPr/>
          <w:t xml:space="preserve">. </w:t>
        </w:r>
      </w:ins>
    </w:p>
    <w:p>
      <w:pPr>
        <w:pStyle w:val="122"/>
        <w:rPr>
          <w:ins w:id="68" w:author="yushuang-0312" w:date="2024-04-07T21:00:12Z"/>
          <w:lang w:eastAsia="zh-CN"/>
        </w:rPr>
      </w:pPr>
      <w:ins w:id="69" w:author="yushuang-0312" w:date="2024-04-07T21:00:12Z">
        <w:r>
          <w:rPr>
            <w:lang w:eastAsia="zh-CN"/>
          </w:rPr>
          <w:t>e)</w:t>
        </w:r>
      </w:ins>
      <w:ins w:id="70" w:author="yushuang-0312" w:date="2024-04-07T21:00:12Z">
        <w:r>
          <w:rPr>
            <w:lang w:eastAsia="zh-CN"/>
          </w:rPr>
          <w:tab/>
        </w:r>
      </w:ins>
      <w:ins w:id="71" w:author="yushuang-0312" w:date="2024-04-07T21:00:12Z">
        <w:r>
          <w:rPr>
            <w:lang w:eastAsia="zh-CN"/>
          </w:rPr>
          <w:t>GTP.CapMaxDlPsaUpfNgran.</w:t>
        </w:r>
      </w:ins>
      <w:ins w:id="72" w:author="yushuang-0312" w:date="2024-04-07T21:00:12Z">
        <w:r>
          <w:rPr>
            <w:i/>
          </w:rPr>
          <w:t>5QI, where 5QI</w:t>
        </w:r>
      </w:ins>
      <w:ins w:id="73" w:author="yushuang-0312" w:date="2024-04-07T21:00:12Z">
        <w:r>
          <w:rPr/>
          <w:t xml:space="preserve"> identifies the 5QI</w:t>
        </w:r>
      </w:ins>
      <w:ins w:id="74" w:author="yushuang-0312" w:date="2024-04-07T21:00:12Z">
        <w:r>
          <w:rPr>
            <w:lang w:eastAsia="zh-CN"/>
          </w:rPr>
          <w:t xml:space="preserve">; </w:t>
        </w:r>
      </w:ins>
      <w:ins w:id="75" w:author="yushuang-0312" w:date="2024-04-07T21:00:12Z">
        <w:r>
          <w:rPr>
            <w:lang w:eastAsia="zh-CN"/>
          </w:rPr>
          <w:br w:type="textWrapping"/>
        </w:r>
      </w:ins>
      <w:ins w:id="76" w:author="yushuang-0312" w:date="2024-04-07T21:00:12Z">
        <w:r>
          <w:rPr>
            <w:lang w:eastAsia="zh-CN"/>
          </w:rPr>
          <w:t>GTP.CapMaxDlPsaUpfNgran.</w:t>
        </w:r>
      </w:ins>
      <w:ins w:id="77" w:author="yushuang-0312" w:date="2024-04-07T21:00:12Z">
        <w:r>
          <w:rPr>
            <w:i/>
          </w:rPr>
          <w:t>SNSSAI, where SNSSAI</w:t>
        </w:r>
      </w:ins>
      <w:ins w:id="78" w:author="yushuang-0312" w:date="2024-04-07T21:00:12Z">
        <w:r>
          <w:rPr/>
          <w:t xml:space="preserve"> identifies the S-NSSAI.</w:t>
        </w:r>
      </w:ins>
    </w:p>
    <w:p>
      <w:pPr>
        <w:pStyle w:val="122"/>
        <w:rPr>
          <w:ins w:id="79" w:author="yushuang-0312" w:date="2024-04-07T21:00:12Z"/>
        </w:rPr>
      </w:pPr>
      <w:ins w:id="80" w:author="yushuang-0312" w:date="2024-04-07T21:00:12Z">
        <w:r>
          <w:rPr/>
          <w:t>f)</w:t>
        </w:r>
      </w:ins>
      <w:ins w:id="81" w:author="yushuang-0312" w:date="2024-04-07T21:00:12Z">
        <w:r>
          <w:rPr/>
          <w:tab/>
        </w:r>
      </w:ins>
      <w:ins w:id="82" w:author="yushuang-0312" w:date="2024-04-07T21:00:12Z">
        <w:r>
          <w:rPr>
            <w:lang w:eastAsia="zh-CN"/>
          </w:rPr>
          <w:t xml:space="preserve">EP_N3 (contained by </w:t>
        </w:r>
      </w:ins>
      <w:ins w:id="83" w:author="yushuang-0312" w:date="2024-04-07T21:00:12Z">
        <w:r>
          <w:rPr/>
          <w:t>GNBCUUPFunction</w:t>
        </w:r>
      </w:ins>
      <w:ins w:id="84" w:author="yushuang-0312" w:date="2024-04-07T21:00:12Z">
        <w:r>
          <w:rPr>
            <w:lang w:eastAsia="zh-CN"/>
          </w:rPr>
          <w:t>).</w:t>
        </w:r>
      </w:ins>
    </w:p>
    <w:p>
      <w:pPr>
        <w:pStyle w:val="122"/>
        <w:rPr>
          <w:ins w:id="85" w:author="yushuang-0312" w:date="2024-04-07T21:00:12Z"/>
        </w:rPr>
      </w:pPr>
      <w:ins w:id="86" w:author="yushuang-0312" w:date="2024-04-07T21:00:12Z">
        <w:r>
          <w:rPr/>
          <w:t>g)</w:t>
        </w:r>
      </w:ins>
      <w:ins w:id="87" w:author="yushuang-0312" w:date="2024-04-07T21:00:12Z">
        <w:r>
          <w:rPr/>
          <w:tab/>
        </w:r>
      </w:ins>
      <w:ins w:id="88" w:author="yushuang-0312" w:date="2024-04-07T21:00:12Z">
        <w:r>
          <w:rPr/>
          <w:t>Valid for packet switched traffic.</w:t>
        </w:r>
      </w:ins>
    </w:p>
    <w:p>
      <w:pPr>
        <w:pStyle w:val="122"/>
        <w:rPr>
          <w:ins w:id="89" w:author="yushuang-0312" w:date="2024-04-07T21:00:12Z"/>
        </w:rPr>
      </w:pPr>
      <w:ins w:id="90" w:author="yushuang-0312" w:date="2024-04-07T21:00:12Z">
        <w:r>
          <w:rPr/>
          <w:t>h)</w:t>
        </w:r>
      </w:ins>
      <w:ins w:id="91" w:author="yushuang-0312" w:date="2024-04-07T21:00:12Z">
        <w:r>
          <w:rPr/>
          <w:tab/>
        </w:r>
      </w:ins>
      <w:ins w:id="92" w:author="yushuang-0312" w:date="2024-04-07T21:00:12Z">
        <w:r>
          <w:rPr/>
          <w:t>5GS.</w:t>
        </w:r>
      </w:ins>
    </w:p>
    <w:p/>
    <w:bookmarkEnd w:id="1"/>
    <w:bookmarkEnd w:id="2"/>
    <w:bookmarkEnd w:id="3"/>
    <w:bookmarkEnd w:id="4"/>
    <w:bookmarkEnd w:id="5"/>
    <w:bookmarkEnd w:id="6"/>
    <w:bookmarkEnd w:id="7"/>
    <w:bookmarkEnd w:id="8"/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6" w:lineRule="auto"/>
              <w:ind w:left="-21"/>
              <w:jc w:val="center"/>
              <w:rPr>
                <w:b/>
                <w:sz w:val="44"/>
                <w:szCs w:val="44"/>
              </w:rPr>
            </w:pPr>
            <w:r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  <w:lang w:val="de-DE"/>
              </w:rPr>
              <w:t>End of modification</w:t>
            </w:r>
          </w:p>
        </w:tc>
      </w:tr>
    </w:tbl>
    <w:p/>
    <w:sectPr>
      <w:headerReference r:id="rId9" w:type="first"/>
      <w:headerReference r:id="rId7" w:type="default"/>
      <w:headerReference r:id="rId8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John MEREDITH" w:date="2020-02-03T09:35:00Z" w:initials="JMM">
    <w:p w14:paraId="74151D40">
      <w:pPr>
        <w:pStyle w:val="39"/>
      </w:pPr>
      <w:r>
        <w:t>Format yyyy-MM-dd.</w:t>
      </w:r>
    </w:p>
  </w:comment>
  <w:comment w:id="1" w:author="Yizhi Yao" w:date="2024-04-06T07:29:00Z" w:initials="YYZ">
    <w:p w14:paraId="2279538C">
      <w:pPr>
        <w:pStyle w:val="39"/>
      </w:pPr>
      <w:r>
        <w:rPr>
          <w:rFonts w:hint="eastAsia"/>
          <w:lang w:eastAsia="zh-CN"/>
        </w:rPr>
        <w:t>这两个</w:t>
      </w:r>
      <w:r>
        <w:rPr>
          <w:lang w:eastAsia="zh-CN"/>
        </w:rPr>
        <w:t>counter</w:t>
      </w:r>
      <w:r>
        <w:rPr>
          <w:rFonts w:hint="eastAsia"/>
          <w:lang w:eastAsia="zh-CN"/>
        </w:rPr>
        <w:t>其实是测量</w:t>
      </w:r>
      <w:r>
        <w:rPr>
          <w:lang w:eastAsia="zh-CN"/>
        </w:rPr>
        <w:t>capacity</w:t>
      </w:r>
      <w:r>
        <w:rPr>
          <w:rFonts w:hint="eastAsia"/>
          <w:lang w:eastAsia="zh-CN"/>
        </w:rPr>
        <w:t>的，建议不放在</w:t>
      </w:r>
      <w:r>
        <w:rPr>
          <w:lang w:eastAsia="zh-CN"/>
        </w:rPr>
        <w:t>delay</w:t>
      </w:r>
      <w:r>
        <w:rPr>
          <w:rFonts w:hint="eastAsia"/>
          <w:lang w:eastAsia="zh-CN"/>
        </w:rPr>
        <w:t>里面，而是新开一个章节。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74151D40" w15:done="0"/>
  <w15:commentEx w15:paraId="2279538C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Wingdings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John MEREDITH">
    <w15:presenceInfo w15:providerId="AD" w15:userId="S::John.Meredith@etsi.org::524b9e6e-771c-4a58-828a-fb0a2ef64260"/>
  </w15:person>
  <w15:person w15:author="Yizhi Yao">
    <w15:presenceInfo w15:providerId="None" w15:userId="Yizhi Yao"/>
  </w15:person>
  <w15:person w15:author="yushuang-0312">
    <w15:presenceInfo w15:providerId="None" w15:userId="yushuang-0312"/>
  </w15:person>
  <w15:person w15:author="yushuang">
    <w15:presenceInfo w15:providerId="None" w15:userId="yush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1E500F"/>
    <w:rsid w:val="0026004D"/>
    <w:rsid w:val="002640DD"/>
    <w:rsid w:val="00267CD3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42BA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19AF"/>
    <w:rsid w:val="00A246B6"/>
    <w:rsid w:val="00A47E70"/>
    <w:rsid w:val="00A50CF0"/>
    <w:rsid w:val="00A7671C"/>
    <w:rsid w:val="00AA2CBC"/>
    <w:rsid w:val="00AC5820"/>
    <w:rsid w:val="00AD1CD8"/>
    <w:rsid w:val="00AE5DD8"/>
    <w:rsid w:val="00AF01AB"/>
    <w:rsid w:val="00B13F88"/>
    <w:rsid w:val="00B20FBE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75E0B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  <w:rsid w:val="00FD3075"/>
    <w:rsid w:val="00FE16F1"/>
    <w:rsid w:val="037E60E9"/>
    <w:rsid w:val="03E06D69"/>
    <w:rsid w:val="04AB1CB5"/>
    <w:rsid w:val="06542070"/>
    <w:rsid w:val="06DB654F"/>
    <w:rsid w:val="090D69E6"/>
    <w:rsid w:val="0F4558E0"/>
    <w:rsid w:val="0FE64471"/>
    <w:rsid w:val="10A50CDB"/>
    <w:rsid w:val="10B56D77"/>
    <w:rsid w:val="1571763A"/>
    <w:rsid w:val="1F607885"/>
    <w:rsid w:val="2107473E"/>
    <w:rsid w:val="21AC7810"/>
    <w:rsid w:val="22435705"/>
    <w:rsid w:val="22A379E2"/>
    <w:rsid w:val="257E2BFC"/>
    <w:rsid w:val="26640475"/>
    <w:rsid w:val="26A149EF"/>
    <w:rsid w:val="270A0B9B"/>
    <w:rsid w:val="2A9F19FC"/>
    <w:rsid w:val="2D593DF3"/>
    <w:rsid w:val="30396EFE"/>
    <w:rsid w:val="3284056D"/>
    <w:rsid w:val="3E100D7F"/>
    <w:rsid w:val="3F572AFA"/>
    <w:rsid w:val="43B1111A"/>
    <w:rsid w:val="486D145B"/>
    <w:rsid w:val="52097811"/>
    <w:rsid w:val="53376114"/>
    <w:rsid w:val="5DB669A1"/>
    <w:rsid w:val="5E6721EE"/>
    <w:rsid w:val="63FB2B15"/>
    <w:rsid w:val="64112ABA"/>
    <w:rsid w:val="6537031E"/>
    <w:rsid w:val="66C67529"/>
    <w:rsid w:val="67EC62C2"/>
    <w:rsid w:val="68F66988"/>
    <w:rsid w:val="699D5FD4"/>
    <w:rsid w:val="6D9013CC"/>
    <w:rsid w:val="73977AB3"/>
    <w:rsid w:val="7AF803FE"/>
    <w:rsid w:val="7C590591"/>
    <w:rsid w:val="7CB266A1"/>
    <w:rsid w:val="7CCC3911"/>
    <w:rsid w:val="7D214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1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162">
    <w:name w:val="Revision"/>
    <w:hidden/>
    <w:unhideWhenUsed/>
    <w:qFormat/>
    <w:uiPriority w:val="99"/>
    <w:rPr>
      <w:rFonts w:ascii="Times New Roman" w:hAnsi="Times New Roman" w:eastAsia="Times New Roman" w:cs="Times New Roman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4.xml"/><Relationship Id="rId8" Type="http://schemas.openxmlformats.org/officeDocument/2006/relationships/header" Target="header3.xml"/><Relationship Id="rId7" Type="http://schemas.openxmlformats.org/officeDocument/2006/relationships/header" Target="header2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5" Type="http://schemas.microsoft.com/office/2011/relationships/people" Target="people.xml"/><Relationship Id="rId14" Type="http://schemas.openxmlformats.org/officeDocument/2006/relationships/fontTable" Target="fontTable.xml"/><Relationship Id="rId13" Type="http://schemas.microsoft.com/office/2006/relationships/keyMapCustomizations" Target="customizations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</Pages>
  <Words>686</Words>
  <Characters>3914</Characters>
  <Lines>32</Lines>
  <Paragraphs>9</Paragraphs>
  <TotalTime>0</TotalTime>
  <ScaleCrop>false</ScaleCrop>
  <LinksUpToDate>false</LinksUpToDate>
  <CharactersWithSpaces>4591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yushuang</cp:lastModifiedBy>
  <cp:lastPrinted>2411-12-31T23:00:00Z</cp:lastPrinted>
  <dcterms:modified xsi:type="dcterms:W3CDTF">2024-04-18T01:35:22Z</dcterms:modified>
  <dc:title>MTG_TITLE</dc:title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CA6797959C734288A532C8DEE62655A1</vt:lpwstr>
  </property>
</Properties>
</file>